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17576a17330b47ddcbeabd85e44b01dd363239"/>
      <w:r>
        <w:rPr>
          <w:b/>
        </w:rPr>
        <w:t xml:space="preserve">ПРОТОКОЛ ЕЛЕКТРОННОГО АУКЦІОНУ № SUE001-UA-20210920-807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920-807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олодимирська з проявом Володимирський. Вартість геологічної інформації – 415 583,56 грн (з ПДВ). Вартість пакету аукціонної документації – 72 550 грн (з ПДВ). Ділянка Володимирська з проявом Володимирський розташована на території Синельниківського району Дніпропетровської області, у районі населеного пункту Володимирівка.</w:t>
      </w:r>
      <w:r>
        <w:t xml:space="preserve"> </w:t>
      </w:r>
      <w:r>
        <w:t xml:space="preserve">Вид корисної копалини: каолін перв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569 5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13 9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0:38:45Z</dcterms:created>
  <dcterms:modified xsi:type="dcterms:W3CDTF">2024-05-17T10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